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8D850" w14:textId="219D6D42" w:rsidR="00CB5DC9" w:rsidRDefault="0044733C">
      <w:r>
        <w:rPr>
          <w:noProof/>
        </w:rPr>
        <w:drawing>
          <wp:inline distT="0" distB="0" distL="0" distR="0" wp14:anchorId="4E5F5173" wp14:editId="0B1E39D6">
            <wp:extent cx="6164592" cy="3750945"/>
            <wp:effectExtent l="0" t="0" r="762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75272" cy="375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53E64" w14:textId="3FE74BC2" w:rsidR="0044733C" w:rsidRDefault="0044733C"/>
    <w:p w14:paraId="27522B9E" w14:textId="3324B3F3" w:rsidR="0044733C" w:rsidRDefault="0044733C">
      <w:r>
        <w:rPr>
          <w:noProof/>
        </w:rPr>
        <w:drawing>
          <wp:inline distT="0" distB="0" distL="0" distR="0" wp14:anchorId="385A5616" wp14:editId="090580A3">
            <wp:extent cx="6183923" cy="413766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93635" cy="4144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836BD" w14:textId="743DDFD2" w:rsidR="0044733C" w:rsidRDefault="0044733C"/>
    <w:p w14:paraId="04C07CB2" w14:textId="51161271" w:rsidR="0044733C" w:rsidRDefault="0044733C">
      <w:r>
        <w:rPr>
          <w:noProof/>
        </w:rPr>
        <w:lastRenderedPageBreak/>
        <w:drawing>
          <wp:inline distT="0" distB="0" distL="0" distR="0" wp14:anchorId="00AFE818" wp14:editId="33B565FB">
            <wp:extent cx="6154615" cy="37103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64546" cy="3716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E6519" w14:textId="7B4C2580" w:rsidR="0044733C" w:rsidRDefault="0044733C"/>
    <w:p w14:paraId="3347A459" w14:textId="1D7CA930" w:rsidR="0044733C" w:rsidRDefault="0044733C">
      <w:r>
        <w:rPr>
          <w:noProof/>
        </w:rPr>
        <w:drawing>
          <wp:inline distT="0" distB="0" distL="0" distR="0" wp14:anchorId="02CCC244" wp14:editId="10E0DCA0">
            <wp:extent cx="6165850" cy="3464169"/>
            <wp:effectExtent l="0" t="0" r="635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81402" cy="347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35FB7" w14:textId="42E21FE2" w:rsidR="0044733C" w:rsidRDefault="0044733C"/>
    <w:p w14:paraId="77EE0953" w14:textId="50761BB0" w:rsidR="0044733C" w:rsidRDefault="0044733C">
      <w:r>
        <w:rPr>
          <w:noProof/>
        </w:rPr>
        <w:lastRenderedPageBreak/>
        <w:drawing>
          <wp:inline distT="0" distB="0" distL="0" distR="0" wp14:anchorId="69A8F6E0" wp14:editId="69898CEA">
            <wp:extent cx="5914292" cy="3387588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173" t="27419" r="27196" b="5166"/>
                    <a:stretch/>
                  </pic:blipFill>
                  <pic:spPr bwMode="auto">
                    <a:xfrm>
                      <a:off x="0" y="0"/>
                      <a:ext cx="5989861" cy="34308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1105C7" w14:textId="6202E367" w:rsidR="0044733C" w:rsidRDefault="0044733C"/>
    <w:p w14:paraId="23DAC4FB" w14:textId="3240440D" w:rsidR="0044733C" w:rsidRDefault="0044733C">
      <w:r>
        <w:rPr>
          <w:noProof/>
        </w:rPr>
        <w:drawing>
          <wp:inline distT="0" distB="0" distL="0" distR="0" wp14:anchorId="30B37309" wp14:editId="07BFFE1B">
            <wp:extent cx="6037385" cy="2983206"/>
            <wp:effectExtent l="0" t="0" r="190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9078" t="36025" r="12769" b="18839"/>
                    <a:stretch/>
                  </pic:blipFill>
                  <pic:spPr bwMode="auto">
                    <a:xfrm>
                      <a:off x="0" y="0"/>
                      <a:ext cx="6140630" cy="30342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7F7FBC" w14:textId="030677B5" w:rsidR="00FD2DED" w:rsidRDefault="00FD2DED" w:rsidP="00FD2DED">
      <w:pPr>
        <w:jc w:val="both"/>
      </w:pPr>
      <w:r>
        <w:t>Here the difference between X1bar and X2bar is greater than Tukey value, so we reject the Null Hypothesis(Ho) and conclude that there exists a statistically significant mean difference between “Treatment A” and “Treatment B”.</w:t>
      </w:r>
    </w:p>
    <w:sectPr w:rsidR="00FD2D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gUSBgYWRgYGhko6SsGpxcWZ+XkgBca1APfGuZgsAAAA"/>
  </w:docVars>
  <w:rsids>
    <w:rsidRoot w:val="0044733C"/>
    <w:rsid w:val="0044733C"/>
    <w:rsid w:val="004728C4"/>
    <w:rsid w:val="00CB5DC9"/>
    <w:rsid w:val="00FD2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F44D5"/>
  <w15:chartTrackingRefBased/>
  <w15:docId w15:val="{42BD8103-58D4-4758-851D-D9570643E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AHMAD</dc:creator>
  <cp:keywords/>
  <dc:description/>
  <cp:lastModifiedBy>FARAZ AHMAD</cp:lastModifiedBy>
  <cp:revision>3</cp:revision>
  <dcterms:created xsi:type="dcterms:W3CDTF">2020-04-20T05:48:00Z</dcterms:created>
  <dcterms:modified xsi:type="dcterms:W3CDTF">2021-06-06T06:50:00Z</dcterms:modified>
</cp:coreProperties>
</file>